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 and Nick Youngblut (2011-2014)</w:t>
      </w:r>
    </w:p>
    <w:p>
      <w:pPr>
        <w:pStyle w:val="Heading2"/>
      </w:pPr>
      <w:bookmarkStart w:id="23" w:name="notes"/>
      <w:bookmarkEnd w:id="23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4" w:name="materials"/>
      <w:bookmarkEnd w:id="24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5" w:name="make-1x-te-buffer"/>
      <w:bookmarkEnd w:id="25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6" w:name="make-standards"/>
      <w:bookmarkEnd w:id="26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7" w:name="unknown-blank-well-reagent-additions"/>
      <w:bookmarkEnd w:id="27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8" w:name="making-and-adding-picogreen-reagent"/>
      <w:bookmarkEnd w:id="28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9" w:name="running-unknowns-on-plate-reader"/>
      <w:bookmarkEnd w:id="29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11de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47bd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3072d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